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2</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13</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w:t>
      </w:r>
      <w:r>
        <w:rPr>
          <w:rFonts w:hint="eastAsia" w:ascii="方正小标宋简体" w:hAnsi="宋体" w:eastAsia="方正小标宋简体"/>
          <w:color w:val="auto"/>
          <w:sz w:val="44"/>
          <w:szCs w:val="32"/>
          <w:shd w:val="clear" w:color="auto" w:fill="FFFFFF"/>
          <w:lang w:eastAsia="zh-CN"/>
        </w:rPr>
        <w:t>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兴业银行股份有限公司贵阳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194311890"/>
      <w:bookmarkStart w:id="1" w:name="_Toc528772556"/>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2年13</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lang w:val="en-US"/>
              </w:rPr>
            </w:pPr>
            <w:r>
              <w:rPr>
                <w:rFonts w:hint="eastAsia"/>
                <w:color w:val="auto"/>
                <w:lang w:eastAsia="zh-CN"/>
              </w:rPr>
              <w:t>C11883</w:t>
            </w:r>
            <w:r>
              <w:rPr>
                <w:rFonts w:hint="eastAsia"/>
                <w:color w:val="auto"/>
                <w:lang w:val="en-US" w:eastAsia="zh-CN"/>
              </w:rPr>
              <w:t>21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3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20%-5.7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贵阳农村商业银行股份有限公司超值宝2年13期</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602010100100710128</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日</w:t>
            </w:r>
            <w:r>
              <w:rPr>
                <w:rFonts w:hint="eastAsia" w:ascii="仿宋" w:hAnsi="仿宋" w:eastAsia="仿宋"/>
                <w:color w:val="auto"/>
                <w:szCs w:val="21"/>
                <w:shd w:val="clear" w:color="auto" w:fill="FFFFFF"/>
              </w:rPr>
              <w:t>-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79,196.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831,015.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51,954,794.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91</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62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91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5</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52</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净值1.0391，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2</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52,147,530.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52,147,530.11</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2,147,53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6.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148,01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B3C33B0-9029-4D51-9566-72727201DEAB}"/>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202514FA-F3F1-414A-946A-F28A25CA879E}"/>
  </w:font>
  <w:font w:name="仿宋">
    <w:panose1 w:val="02010609060101010101"/>
    <w:charset w:val="86"/>
    <w:family w:val="auto"/>
    <w:pitch w:val="default"/>
    <w:sig w:usb0="800002BF" w:usb1="38CF7CFA" w:usb2="00000016" w:usb3="00000000" w:csb0="00040001" w:csb1="00000000"/>
    <w:embedRegular r:id="rId3" w:fontKey="{E5A068F5-DBA1-4D35-B902-50C83EF72DF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rCZDLVVM8wLVo+J2/MCnSjhqChw=" w:salt="oyrAeI2015ft7NSjkB2p5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119D38F4"/>
    <w:rsid w:val="11F52987"/>
    <w:rsid w:val="12DA60B7"/>
    <w:rsid w:val="1322763E"/>
    <w:rsid w:val="13A3270E"/>
    <w:rsid w:val="15271F3C"/>
    <w:rsid w:val="153D2966"/>
    <w:rsid w:val="17E41503"/>
    <w:rsid w:val="197A16EE"/>
    <w:rsid w:val="1B405FCF"/>
    <w:rsid w:val="1C0E51DF"/>
    <w:rsid w:val="2A3A53F1"/>
    <w:rsid w:val="2F4671E3"/>
    <w:rsid w:val="33C40040"/>
    <w:rsid w:val="342153CB"/>
    <w:rsid w:val="34296D79"/>
    <w:rsid w:val="38D97024"/>
    <w:rsid w:val="38E926E9"/>
    <w:rsid w:val="3B520599"/>
    <w:rsid w:val="3C321C70"/>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DE76E91"/>
    <w:rsid w:val="5E660FCE"/>
    <w:rsid w:val="62446D78"/>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225</c:v>
                </c:pt>
                <c:pt idx="1">
                  <c:v>1.0224</c:v>
                </c:pt>
                <c:pt idx="2">
                  <c:v>1.0224</c:v>
                </c:pt>
                <c:pt idx="3">
                  <c:v>1.0224</c:v>
                </c:pt>
                <c:pt idx="4">
                  <c:v>1.0224</c:v>
                </c:pt>
                <c:pt idx="5">
                  <c:v>1.0224</c:v>
                </c:pt>
                <c:pt idx="6">
                  <c:v>1.0224</c:v>
                </c:pt>
                <c:pt idx="7">
                  <c:v>1.0239</c:v>
                </c:pt>
                <c:pt idx="8">
                  <c:v>1.0238</c:v>
                </c:pt>
                <c:pt idx="9">
                  <c:v>1.0238</c:v>
                </c:pt>
                <c:pt idx="10">
                  <c:v>1.0244</c:v>
                </c:pt>
                <c:pt idx="11">
                  <c:v>1.0245</c:v>
                </c:pt>
                <c:pt idx="12">
                  <c:v>1.0247</c:v>
                </c:pt>
                <c:pt idx="13">
                  <c:v>1.0249</c:v>
                </c:pt>
                <c:pt idx="14">
                  <c:v>1.0251</c:v>
                </c:pt>
                <c:pt idx="15">
                  <c:v>1.025</c:v>
                </c:pt>
                <c:pt idx="16">
                  <c:v>1.025</c:v>
                </c:pt>
                <c:pt idx="17">
                  <c:v>1.0256</c:v>
                </c:pt>
                <c:pt idx="18">
                  <c:v>1.0258</c:v>
                </c:pt>
                <c:pt idx="19">
                  <c:v>1.0259</c:v>
                </c:pt>
                <c:pt idx="20">
                  <c:v>1.0261</c:v>
                </c:pt>
                <c:pt idx="21">
                  <c:v>1.0263</c:v>
                </c:pt>
                <c:pt idx="22">
                  <c:v>1.0263</c:v>
                </c:pt>
                <c:pt idx="23">
                  <c:v>1.0262</c:v>
                </c:pt>
                <c:pt idx="24">
                  <c:v>1.0268</c:v>
                </c:pt>
                <c:pt idx="25">
                  <c:v>1.027</c:v>
                </c:pt>
                <c:pt idx="26">
                  <c:v>1.0271</c:v>
                </c:pt>
                <c:pt idx="27">
                  <c:v>1.0273</c:v>
                </c:pt>
                <c:pt idx="28">
                  <c:v>1.0275</c:v>
                </c:pt>
                <c:pt idx="29">
                  <c:v>1.0275</c:v>
                </c:pt>
                <c:pt idx="30">
                  <c:v>1.0274</c:v>
                </c:pt>
                <c:pt idx="31">
                  <c:v>1.028</c:v>
                </c:pt>
                <c:pt idx="32">
                  <c:v>1.0282</c:v>
                </c:pt>
                <c:pt idx="33">
                  <c:v>1.0283</c:v>
                </c:pt>
                <c:pt idx="34">
                  <c:v>1.0285</c:v>
                </c:pt>
                <c:pt idx="35">
                  <c:v>1.0287</c:v>
                </c:pt>
                <c:pt idx="36">
                  <c:v>1.0287</c:v>
                </c:pt>
                <c:pt idx="37">
                  <c:v>1.0287</c:v>
                </c:pt>
                <c:pt idx="38">
                  <c:v>1.0292</c:v>
                </c:pt>
                <c:pt idx="39">
                  <c:v>1.0294</c:v>
                </c:pt>
                <c:pt idx="40">
                  <c:v>1.0295</c:v>
                </c:pt>
                <c:pt idx="41">
                  <c:v>1.0296</c:v>
                </c:pt>
                <c:pt idx="42">
                  <c:v>1.0298</c:v>
                </c:pt>
                <c:pt idx="43">
                  <c:v>1.0298</c:v>
                </c:pt>
                <c:pt idx="44">
                  <c:v>1.0298</c:v>
                </c:pt>
                <c:pt idx="45">
                  <c:v>1.0303</c:v>
                </c:pt>
                <c:pt idx="46">
                  <c:v>1.0305</c:v>
                </c:pt>
                <c:pt idx="47">
                  <c:v>1.0307</c:v>
                </c:pt>
                <c:pt idx="48">
                  <c:v>1.0308</c:v>
                </c:pt>
                <c:pt idx="49">
                  <c:v>1.031</c:v>
                </c:pt>
                <c:pt idx="50">
                  <c:v>1.031</c:v>
                </c:pt>
                <c:pt idx="51">
                  <c:v>1.031</c:v>
                </c:pt>
                <c:pt idx="52">
                  <c:v>1.0315</c:v>
                </c:pt>
                <c:pt idx="53">
                  <c:v>1.0317</c:v>
                </c:pt>
                <c:pt idx="54">
                  <c:v>1.0319</c:v>
                </c:pt>
                <c:pt idx="55">
                  <c:v>1.032</c:v>
                </c:pt>
                <c:pt idx="56">
                  <c:v>1.0322</c:v>
                </c:pt>
                <c:pt idx="57">
                  <c:v>1.0322</c:v>
                </c:pt>
                <c:pt idx="58">
                  <c:v>1.0322</c:v>
                </c:pt>
                <c:pt idx="59">
                  <c:v>1.0327</c:v>
                </c:pt>
                <c:pt idx="60">
                  <c:v>1.0329</c:v>
                </c:pt>
                <c:pt idx="61">
                  <c:v>1.0331</c:v>
                </c:pt>
                <c:pt idx="62">
                  <c:v>1.0332</c:v>
                </c:pt>
                <c:pt idx="63">
                  <c:v>1.0334</c:v>
                </c:pt>
                <c:pt idx="64">
                  <c:v>1.0334</c:v>
                </c:pt>
                <c:pt idx="65">
                  <c:v>1.0334</c:v>
                </c:pt>
                <c:pt idx="66">
                  <c:v>1.0339</c:v>
                </c:pt>
                <c:pt idx="67">
                  <c:v>1.034</c:v>
                </c:pt>
                <c:pt idx="68">
                  <c:v>1.0342</c:v>
                </c:pt>
                <c:pt idx="69">
                  <c:v>1.0344</c:v>
                </c:pt>
                <c:pt idx="70">
                  <c:v>1.0345</c:v>
                </c:pt>
                <c:pt idx="71">
                  <c:v>1.0345</c:v>
                </c:pt>
                <c:pt idx="72">
                  <c:v>1.0345</c:v>
                </c:pt>
                <c:pt idx="73">
                  <c:v>1.035</c:v>
                </c:pt>
                <c:pt idx="74">
                  <c:v>1.0352</c:v>
                </c:pt>
                <c:pt idx="75">
                  <c:v>1.0354</c:v>
                </c:pt>
                <c:pt idx="76">
                  <c:v>1.0356</c:v>
                </c:pt>
                <c:pt idx="77">
                  <c:v>1.0357</c:v>
                </c:pt>
                <c:pt idx="78">
                  <c:v>1.0357</c:v>
                </c:pt>
                <c:pt idx="79">
                  <c:v>1.0357</c:v>
                </c:pt>
                <c:pt idx="80">
                  <c:v>1.0364</c:v>
                </c:pt>
                <c:pt idx="81">
                  <c:v>1.0367</c:v>
                </c:pt>
                <c:pt idx="82">
                  <c:v>1.0371</c:v>
                </c:pt>
                <c:pt idx="83">
                  <c:v>1.0371</c:v>
                </c:pt>
                <c:pt idx="84">
                  <c:v>1.0374</c:v>
                </c:pt>
                <c:pt idx="85">
                  <c:v>1.0374</c:v>
                </c:pt>
                <c:pt idx="86">
                  <c:v>1.0374</c:v>
                </c:pt>
                <c:pt idx="87">
                  <c:v>1.038</c:v>
                </c:pt>
                <c:pt idx="88">
                  <c:v>1.0383</c:v>
                </c:pt>
                <c:pt idx="89">
                  <c:v>1.0386</c:v>
                </c:pt>
                <c:pt idx="90">
                  <c:v>1.0388</c:v>
                </c:pt>
                <c:pt idx="91">
                  <c:v>1.039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9.77995110024166e-5</c:v>
                </c:pt>
                <c:pt idx="2">
                  <c:v>-9.77995110024166e-5</c:v>
                </c:pt>
                <c:pt idx="3">
                  <c:v>-9.77995110024166e-5</c:v>
                </c:pt>
                <c:pt idx="4">
                  <c:v>-9.77995110024166e-5</c:v>
                </c:pt>
                <c:pt idx="5">
                  <c:v>-9.77995110024166e-5</c:v>
                </c:pt>
                <c:pt idx="6">
                  <c:v>-9.77995110024166e-5</c:v>
                </c:pt>
                <c:pt idx="7">
                  <c:v>0.00136919315403428</c:v>
                </c:pt>
                <c:pt idx="8">
                  <c:v>0.00127139364303197</c:v>
                </c:pt>
                <c:pt idx="9">
                  <c:v>0.00127139364303197</c:v>
                </c:pt>
                <c:pt idx="10">
                  <c:v>0.00185819070904647</c:v>
                </c:pt>
                <c:pt idx="11">
                  <c:v>0.001955990220049</c:v>
                </c:pt>
                <c:pt idx="12">
                  <c:v>0.00215158924205383</c:v>
                </c:pt>
                <c:pt idx="13">
                  <c:v>0.00234718826405866</c:v>
                </c:pt>
                <c:pt idx="14">
                  <c:v>0.0025427872860635</c:v>
                </c:pt>
                <c:pt idx="15">
                  <c:v>0.00244498777506097</c:v>
                </c:pt>
                <c:pt idx="16">
                  <c:v>0.00244498777506097</c:v>
                </c:pt>
                <c:pt idx="17">
                  <c:v>0.00303178484107591</c:v>
                </c:pt>
                <c:pt idx="18">
                  <c:v>0.00322738386308075</c:v>
                </c:pt>
                <c:pt idx="19">
                  <c:v>0.00332518337408327</c:v>
                </c:pt>
                <c:pt idx="20">
                  <c:v>0.00352078239608811</c:v>
                </c:pt>
                <c:pt idx="21">
                  <c:v>0.00371638141809294</c:v>
                </c:pt>
                <c:pt idx="22">
                  <c:v>0.00371638141809294</c:v>
                </c:pt>
                <c:pt idx="23">
                  <c:v>0.00361858190709041</c:v>
                </c:pt>
                <c:pt idx="24">
                  <c:v>0.00420537897310513</c:v>
                </c:pt>
                <c:pt idx="25">
                  <c:v>0.00440097799510997</c:v>
                </c:pt>
                <c:pt idx="26">
                  <c:v>0.00449877750611249</c:v>
                </c:pt>
                <c:pt idx="27">
                  <c:v>0.00469437652811755</c:v>
                </c:pt>
                <c:pt idx="28">
                  <c:v>0.00488997555012238</c:v>
                </c:pt>
                <c:pt idx="29">
                  <c:v>0.00488997555012238</c:v>
                </c:pt>
                <c:pt idx="30">
                  <c:v>0.00479217603911986</c:v>
                </c:pt>
                <c:pt idx="31">
                  <c:v>0.00537897310513458</c:v>
                </c:pt>
                <c:pt idx="32">
                  <c:v>0.00557457212713941</c:v>
                </c:pt>
                <c:pt idx="33">
                  <c:v>0.00567237163814194</c:v>
                </c:pt>
                <c:pt idx="34">
                  <c:v>0.00586797066014677</c:v>
                </c:pt>
                <c:pt idx="35">
                  <c:v>0.0060635696821516</c:v>
                </c:pt>
                <c:pt idx="36">
                  <c:v>0.0060635696821516</c:v>
                </c:pt>
                <c:pt idx="37">
                  <c:v>0.0060635696821516</c:v>
                </c:pt>
                <c:pt idx="38">
                  <c:v>0.0065525672371638</c:v>
                </c:pt>
                <c:pt idx="39">
                  <c:v>0.00674816625916885</c:v>
                </c:pt>
                <c:pt idx="40">
                  <c:v>0.00684596577017116</c:v>
                </c:pt>
                <c:pt idx="41">
                  <c:v>0.00694376528117369</c:v>
                </c:pt>
                <c:pt idx="42">
                  <c:v>0.00713936430317852</c:v>
                </c:pt>
                <c:pt idx="43">
                  <c:v>0.00713936430317852</c:v>
                </c:pt>
                <c:pt idx="44">
                  <c:v>0.00713936430317852</c:v>
                </c:pt>
                <c:pt idx="45">
                  <c:v>0.00762836185819071</c:v>
                </c:pt>
                <c:pt idx="46">
                  <c:v>0.00782396088019555</c:v>
                </c:pt>
                <c:pt idx="47">
                  <c:v>0.00801955990220038</c:v>
                </c:pt>
                <c:pt idx="48">
                  <c:v>0.00811735941320291</c:v>
                </c:pt>
                <c:pt idx="49">
                  <c:v>0.00831295843520774</c:v>
                </c:pt>
                <c:pt idx="50">
                  <c:v>0.00831295843520774</c:v>
                </c:pt>
                <c:pt idx="51">
                  <c:v>0.00831295843520774</c:v>
                </c:pt>
                <c:pt idx="52">
                  <c:v>0.00880195599022016</c:v>
                </c:pt>
                <c:pt idx="53">
                  <c:v>0.00899755501222499</c:v>
                </c:pt>
                <c:pt idx="54">
                  <c:v>0.00919315403422982</c:v>
                </c:pt>
                <c:pt idx="55">
                  <c:v>0.00929095354523235</c:v>
                </c:pt>
                <c:pt idx="56">
                  <c:v>0.00948655256723718</c:v>
                </c:pt>
                <c:pt idx="57">
                  <c:v>0.00948655256723718</c:v>
                </c:pt>
                <c:pt idx="58">
                  <c:v>0.00948655256723718</c:v>
                </c:pt>
                <c:pt idx="59">
                  <c:v>0.00997555012224938</c:v>
                </c:pt>
                <c:pt idx="60">
                  <c:v>0.0101711491442542</c:v>
                </c:pt>
                <c:pt idx="61">
                  <c:v>0.010366748166259</c:v>
                </c:pt>
                <c:pt idx="62">
                  <c:v>0.0104645476772616</c:v>
                </c:pt>
                <c:pt idx="63">
                  <c:v>0.0106601466992666</c:v>
                </c:pt>
                <c:pt idx="64">
                  <c:v>0.0106601466992666</c:v>
                </c:pt>
                <c:pt idx="65">
                  <c:v>0.0106601466992666</c:v>
                </c:pt>
                <c:pt idx="66">
                  <c:v>0.0111491442542788</c:v>
                </c:pt>
                <c:pt idx="67">
                  <c:v>0.0112469437652813</c:v>
                </c:pt>
                <c:pt idx="68">
                  <c:v>0.0114425427872862</c:v>
                </c:pt>
                <c:pt idx="69">
                  <c:v>0.011638141809291</c:v>
                </c:pt>
                <c:pt idx="70">
                  <c:v>0.0117359413202933</c:v>
                </c:pt>
                <c:pt idx="71">
                  <c:v>0.0117359413202933</c:v>
                </c:pt>
                <c:pt idx="72">
                  <c:v>0.0117359413202933</c:v>
                </c:pt>
                <c:pt idx="73">
                  <c:v>0.0122249388753055</c:v>
                </c:pt>
                <c:pt idx="74">
                  <c:v>0.0124205378973103</c:v>
                </c:pt>
                <c:pt idx="75">
                  <c:v>0.0126161369193156</c:v>
                </c:pt>
                <c:pt idx="76">
                  <c:v>0.0128117359413205</c:v>
                </c:pt>
                <c:pt idx="77">
                  <c:v>0.0129095354523228</c:v>
                </c:pt>
                <c:pt idx="78">
                  <c:v>0.0129095354523228</c:v>
                </c:pt>
                <c:pt idx="79">
                  <c:v>0.0129095354523228</c:v>
                </c:pt>
                <c:pt idx="80">
                  <c:v>0.0135941320293398</c:v>
                </c:pt>
                <c:pt idx="81">
                  <c:v>0.0138875305623472</c:v>
                </c:pt>
                <c:pt idx="82">
                  <c:v>0.0142787286063568</c:v>
                </c:pt>
                <c:pt idx="83">
                  <c:v>0.0142787286063568</c:v>
                </c:pt>
                <c:pt idx="84">
                  <c:v>0.0145721271393644</c:v>
                </c:pt>
                <c:pt idx="85">
                  <c:v>0.0145721271393644</c:v>
                </c:pt>
                <c:pt idx="86">
                  <c:v>0.0145721271393644</c:v>
                </c:pt>
                <c:pt idx="87">
                  <c:v>0.0151589242053791</c:v>
                </c:pt>
                <c:pt idx="88">
                  <c:v>0.0154523227383863</c:v>
                </c:pt>
                <c:pt idx="89">
                  <c:v>0.0157457212713936</c:v>
                </c:pt>
                <c:pt idx="90">
                  <c:v>0.0159413202933985</c:v>
                </c:pt>
                <c:pt idx="91">
                  <c:v>0.016234718826405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0:3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F725C5232FF4895A1311AB43853E784</vt:lpwstr>
  </property>
</Properties>
</file>